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86BCA" w14:textId="28980987" w:rsidR="00011530" w:rsidRDefault="00D94686" w:rsidP="00011530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0F688601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4573BC3E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KA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" fillcolor="#2f5496 [2404]" stroked="f">
                <v:textbox>
                  <w:txbxContent>
                    <w:p w14:paraId="16D94B22" w14:textId="4573BC3E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KA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6BB24606">
                <wp:simplePos x="0" y="0"/>
                <wp:positionH relativeFrom="column">
                  <wp:posOffset>1906270</wp:posOffset>
                </wp:positionH>
                <wp:positionV relativeFrom="paragraph">
                  <wp:posOffset>3870325</wp:posOffset>
                </wp:positionV>
                <wp:extent cx="347980" cy="0"/>
                <wp:effectExtent l="0" t="0" r="0" b="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6D8DBAF9" id="Düz Bağlayıcı 4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304.75pt" to="177.5pt,3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" strokecolor="#747070 [1614]" strokeweight=".5pt">
                <v:stroke joinstyle="miter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4C4D9FBF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28CE94FE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5C6DA4FA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5ED72DF6" w:rsidR="00011530" w:rsidRPr="002A1B2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EA1499" id="Dikdörtgen: Köşeleri Yuvarlatılmış 7" o:spid="_x0000_s1027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" fillcolor="#2f5496 [2404]" stroked="f">
                <v:textbox>
                  <w:txbxContent>
                    <w:p w14:paraId="2AF3B977" w14:textId="5ED72DF6" w:rsidR="00011530" w:rsidRPr="002A1B2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E59EE" id="Dikdörtgen: Köşeleri Yuvarlatılmış 6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AI3aZaNAIAAJcEAAAOAAAAAAAAAAAAAAAA&#10;AC4CAABkcnMvZTJvRG9jLnhtbFBLAQItABQABgAIAAAAIQBkS+l13gAAAAkBAAAPAAAAAAAAAAAA&#10;AAAAAI4EAABkcnMvZG93bnJldi54bWxQSwUGAAAAAAQABADzAAAAmQUAAAAA&#10;" fillcolor="#2f5496 [2404]" stroked="f">
                <v:textbox>
                  <w:txbxContent>
                    <w:p w14:paraId="5D79F688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1AA4A6AD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1DBCE" id="Dikdörtgen: Köşeleri Yuvarlatılmış 5" o:spid="_x0000_s1029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CvEeIbNAIAAJcEAAAOAAAAAAAAAAAAAAAA&#10;AC4CAABkcnMvZTJvRG9jLnhtbFBLAQItABQABgAIAAAAIQA+n+bA3gAAAAgBAAAPAAAAAAAAAAAA&#10;AAAAAI4EAABkcnMvZG93bnJldi54bWxQSwUGAAAAAAQABADzAAAAmQUAAAAA&#10;" fillcolor="#2f5496 [2404]" stroked="f">
                <v:textbox>
                  <w:txbxContent>
                    <w:p w14:paraId="6810898E" w14:textId="1AA4A6AD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24826E5F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1EBB70C" id="Dikdörtgen: Köşeleri Yuvarlatılmış 4" o:spid="_x0000_s1030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" fillcolor="#2f5496 [2404]" stroked="f">
                <v:textbox>
                  <w:txbxContent>
                    <w:p w14:paraId="29241398" w14:textId="24826E5F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FB88A4E" id="Dikdörtgen: Köşeleri Yuvarlatılmış 23" o:spid="_x0000_s1031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8F03E3" id="Dikdörtgen: Köşeleri Yuvarlatılmış 22" o:spid="_x0000_s1032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2372363B" w:rsidR="00EC4201" w:rsidRPr="00EC4201" w:rsidRDefault="00EC4201" w:rsidP="00EC4201"/>
    <w:p w14:paraId="4BBA6DD3" w14:textId="3AA5D92D" w:rsidR="00903584" w:rsidRDefault="00C17CC4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5E89CF6D">
                <wp:simplePos x="0" y="0"/>
                <wp:positionH relativeFrom="column">
                  <wp:posOffset>7282180</wp:posOffset>
                </wp:positionH>
                <wp:positionV relativeFrom="paragraph">
                  <wp:posOffset>37466</wp:posOffset>
                </wp:positionV>
                <wp:extent cx="19050" cy="87630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876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F22BECF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4pt,2.95pt" to="574.9pt,7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" strokecolor="#747070 [1614]" strokeweight=".5pt">
                <v:stroke joinstyle="miter"/>
              </v:line>
            </w:pict>
          </mc:Fallback>
        </mc:AlternateContent>
      </w:r>
      <w:r w:rsidR="003A08A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5604C267">
                <wp:simplePos x="0" y="0"/>
                <wp:positionH relativeFrom="column">
                  <wp:posOffset>7472680</wp:posOffset>
                </wp:positionH>
                <wp:positionV relativeFrom="paragraph">
                  <wp:posOffset>247015</wp:posOffset>
                </wp:positionV>
                <wp:extent cx="2162175" cy="40005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40005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71026B60" w:rsidR="00A340B5" w:rsidRPr="00FA1611" w:rsidRDefault="00A218A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Grafik Tasarımı 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195F98" id="Dikdörtgen: Köşeleri Yuvarlatılmış 53" o:spid="_x0000_s1033" style="position:absolute;left:0;text-align:left;margin-left:588.4pt;margin-top:19.45pt;width:170.25pt;height:31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71026B60" w:rsidR="00A340B5" w:rsidRPr="00FA1611" w:rsidRDefault="00A218A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Grafik Tasarımı 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3A08A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410B86DE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57A18EE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" strokecolor="#4472c4 [320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557E764">
                <wp:simplePos x="0" y="0"/>
                <wp:positionH relativeFrom="column">
                  <wp:posOffset>4653280</wp:posOffset>
                </wp:positionH>
                <wp:positionV relativeFrom="paragraph">
                  <wp:posOffset>251460</wp:posOffset>
                </wp:positionV>
                <wp:extent cx="2466340" cy="33337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3337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4568EBFC" w:rsidR="00011530" w:rsidRPr="00E877A3" w:rsidRDefault="00A218A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ndüstriyel Tasarım 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85E8C1" id="Dikdörtgen: Köşeleri Yuvarlatılmış 52" o:spid="_x0000_s1034" style="position:absolute;left:0;text-align:left;margin-left:366.4pt;margin-top:19.8pt;width:194.2pt;height:26.2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4568EBFC" w:rsidR="00011530" w:rsidRPr="00E877A3" w:rsidRDefault="00A218AC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Endüstriyel Tasarım Bölümü</w:t>
                      </w:r>
                    </w:p>
                  </w:txbxContent>
                </v:textbox>
              </v:roundrect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3F482" id="Dikdörtgen: Köşeleri Yuvarlatılmış 28" o:spid="_x0000_s1035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" fillcolor="#2f5496 [2404]" stroked="f">
                <v:textbox>
                  <w:txbxContent>
                    <w:p w14:paraId="49C42905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8F1DB94" w14:textId="33C2D31C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1F01E082">
                <wp:simplePos x="0" y="0"/>
                <wp:positionH relativeFrom="column">
                  <wp:posOffset>2083435</wp:posOffset>
                </wp:positionH>
                <wp:positionV relativeFrom="paragraph">
                  <wp:posOffset>200025</wp:posOffset>
                </wp:positionV>
                <wp:extent cx="9525" cy="1285875"/>
                <wp:effectExtent l="0" t="0" r="28575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9525" cy="128587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74944B9A" id="Düz Bağlayıcı 34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05pt,15.75pt" to="164.8pt,1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735CE1B8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A31AA" w14:textId="2650FFC0" w:rsidR="00AC7B37" w:rsidRPr="00CC1A4E" w:rsidRDefault="00E832E3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Dekan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ri</w:t>
                            </w:r>
                            <w:proofErr w:type="spellEnd"/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D3925B" id="Dikdörtgen: Köşeleri Yuvarlatılmış 31" o:spid="_x0000_s1036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B7A31AA" w14:textId="2650FFC0" w:rsidR="00AC7B37" w:rsidRPr="00CC1A4E" w:rsidRDefault="00E832E3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Dekan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ri</w:t>
                      </w:r>
                      <w:proofErr w:type="spellEnd"/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6723D144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24576DA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4ADA4CD8" w:rsidR="00EC4201" w:rsidRPr="00EC4201" w:rsidRDefault="00E877A3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27A34025">
                <wp:simplePos x="0" y="0"/>
                <wp:positionH relativeFrom="column">
                  <wp:posOffset>2235291</wp:posOffset>
                </wp:positionH>
                <wp:positionV relativeFrom="paragraph">
                  <wp:posOffset>109492</wp:posOffset>
                </wp:positionV>
                <wp:extent cx="2185059" cy="340995"/>
                <wp:effectExtent l="0" t="0" r="571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05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5535C69E" w:rsidR="004678E6" w:rsidRPr="00FA1611" w:rsidRDefault="00C17CC4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Sekret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erlikler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BF407A" id="Dikdörtgen: Köşeleri Yuvarlatılmış 38" o:spid="_x0000_s1037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5535C69E" w:rsidR="004678E6" w:rsidRPr="00FA1611" w:rsidRDefault="00C17CC4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Sekret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erlikleri</w:t>
                      </w:r>
                    </w:p>
                  </w:txbxContent>
                </v:textbox>
              </v:roundrect>
            </w:pict>
          </mc:Fallback>
        </mc:AlternateContent>
      </w:r>
      <w:r w:rsidR="003A08A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35B8E723">
                <wp:simplePos x="0" y="0"/>
                <wp:positionH relativeFrom="column">
                  <wp:posOffset>7472680</wp:posOffset>
                </wp:positionH>
                <wp:positionV relativeFrom="paragraph">
                  <wp:posOffset>105410</wp:posOffset>
                </wp:positionV>
                <wp:extent cx="2171700" cy="340995"/>
                <wp:effectExtent l="0" t="0" r="0" b="190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749DB467" w:rsidR="00A340B5" w:rsidRPr="00FA1611" w:rsidRDefault="00A218A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Resim 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B7AA120" id="Dikdörtgen: Köşeleri Yuvarlatılmış 32" o:spid="_x0000_s1038" style="position:absolute;margin-left:588.4pt;margin-top:8.3pt;width:171pt;height:26.8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749DB467" w:rsidR="00A340B5" w:rsidRPr="00FA1611" w:rsidRDefault="00A218A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Resim 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418D935F">
                <wp:simplePos x="0" y="0"/>
                <wp:positionH relativeFrom="column">
                  <wp:posOffset>7120255</wp:posOffset>
                </wp:positionH>
                <wp:positionV relativeFrom="paragraph">
                  <wp:posOffset>2813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2BBB51E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" strokecolor="#747070 [161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71633592">
                <wp:simplePos x="0" y="0"/>
                <wp:positionH relativeFrom="column">
                  <wp:posOffset>4653280</wp:posOffset>
                </wp:positionH>
                <wp:positionV relativeFrom="paragraph">
                  <wp:posOffset>109855</wp:posOffset>
                </wp:positionV>
                <wp:extent cx="2466340" cy="340995"/>
                <wp:effectExtent l="0" t="0" r="0" b="1905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68078119" w:rsidR="00A340B5" w:rsidRPr="00903584" w:rsidRDefault="00A218AC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üzik Bölümü</w:t>
                            </w:r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034B5" id="Dikdörtgen: Köşeleri Yuvarlatılmış 36" o:spid="_x0000_s1039" style="position:absolute;margin-left:366.4pt;margin-top:8.65pt;width:194.2pt;height:26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68078119" w:rsidR="00A340B5" w:rsidRPr="00903584" w:rsidRDefault="00A218AC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üzik Bölümü</w:t>
                      </w:r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4B0E29E" w14:textId="01EDA62A" w:rsidR="00EC4201" w:rsidRPr="00EC4201" w:rsidRDefault="0012042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5DE55C80">
                <wp:simplePos x="0" y="0"/>
                <wp:positionH relativeFrom="column">
                  <wp:posOffset>-747395</wp:posOffset>
                </wp:positionH>
                <wp:positionV relativeFrom="paragraph">
                  <wp:posOffset>295910</wp:posOffset>
                </wp:positionV>
                <wp:extent cx="2656205" cy="314325"/>
                <wp:effectExtent l="0" t="0" r="0" b="952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205" cy="3143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B5F1D0" w14:textId="7233289B" w:rsidR="00011530" w:rsidRDefault="004D0F9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 w:rsidR="0012042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2042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117C23" id="Dikdörtgen: Köşeleri Yuvarlatılmış 35" o:spid="_x0000_s1040" style="position:absolute;margin-left:-58.85pt;margin-top:23.3pt;width:209.15pt;height: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8B5F1D0" w14:textId="7233289B" w:rsidR="00011530" w:rsidRDefault="004D0F9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 w:rsidR="0012042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2042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0D4ED26E">
                <wp:simplePos x="0" y="0"/>
                <wp:positionH relativeFrom="column">
                  <wp:posOffset>2247166</wp:posOffset>
                </wp:positionH>
                <wp:positionV relativeFrom="paragraph">
                  <wp:posOffset>286880</wp:posOffset>
                </wp:positionV>
                <wp:extent cx="2172970" cy="340995"/>
                <wp:effectExtent l="0" t="0" r="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3404DE" w14:textId="785AB64D" w:rsidR="00011530" w:rsidRDefault="004D0F9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Personel</w:t>
                            </w:r>
                            <w:r w:rsid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İşleri</w:t>
                            </w:r>
                            <w:r w:rsidR="000515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ABAE56" id="_x0000_s1041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13404DE" w14:textId="785AB64D" w:rsidR="00011530" w:rsidRDefault="004D0F9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Personel</w:t>
                      </w:r>
                      <w:r w:rsid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İşleri</w:t>
                      </w:r>
                      <w:r w:rsidR="000515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8DB1EEB" w14:textId="1FF0680B" w:rsidR="00EC4201" w:rsidRPr="00EC4201" w:rsidRDefault="003A08A4" w:rsidP="00C17CC4">
      <w:pPr>
        <w:tabs>
          <w:tab w:val="left" w:pos="3855"/>
          <w:tab w:val="left" w:pos="1146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7634668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69B9CF3C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  <w:r w:rsidR="00C17CC4">
        <w:tab/>
      </w:r>
    </w:p>
    <w:p w14:paraId="46114904" w14:textId="1C767D2C" w:rsidR="00EC4201" w:rsidRPr="00EC4201" w:rsidRDefault="00E53836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678CE2" wp14:editId="4CEA4EE8">
                <wp:simplePos x="0" y="0"/>
                <wp:positionH relativeFrom="column">
                  <wp:posOffset>-747395</wp:posOffset>
                </wp:positionH>
                <wp:positionV relativeFrom="paragraph">
                  <wp:posOffset>200660</wp:posOffset>
                </wp:positionV>
                <wp:extent cx="2695575" cy="352425"/>
                <wp:effectExtent l="0" t="0" r="9525" b="9525"/>
                <wp:wrapNone/>
                <wp:docPr id="38" name="Dikdörtgen: Köşeleri Yuvarlatılmış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A05301-5100-0481-7988-A434CE9418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3524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4A1C" w14:textId="3466657B" w:rsidR="00011530" w:rsidRPr="00CC1A4E" w:rsidRDefault="004D0F9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azı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 w:rsidR="00716F4D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2042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678CE2" id="Dikdörtgen: Köşeleri Yuvarlatılmış 37" o:spid="_x0000_s1042" style="position:absolute;margin-left:-58.85pt;margin-top:15.8pt;width:212.25pt;height:27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E7C4A1C" w14:textId="3466657B" w:rsidR="00011530" w:rsidRPr="00CC1A4E" w:rsidRDefault="004D0F9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azı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 w:rsidR="00716F4D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2042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FA161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3D7B9F28">
                <wp:simplePos x="0" y="0"/>
                <wp:positionH relativeFrom="column">
                  <wp:posOffset>2247166</wp:posOffset>
                </wp:positionH>
                <wp:positionV relativeFrom="paragraph">
                  <wp:posOffset>202268</wp:posOffset>
                </wp:positionV>
                <wp:extent cx="2173160" cy="340995"/>
                <wp:effectExtent l="0" t="0" r="0" b="0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316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3CCE2" w14:textId="02B66235" w:rsidR="00011530" w:rsidRPr="00E832E3" w:rsidRDefault="00E832E3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E832E3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vrak Kayıt </w:t>
                            </w:r>
                            <w:r w:rsidR="00E5383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9D869" id="Dikdörtgen: Köşeleri Yuvarlatılmış 40" o:spid="_x0000_s1043" style="position:absolute;margin-left:176.95pt;margin-top:15.95pt;width:171.1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3373CCE2" w14:textId="02B66235" w:rsidR="00011530" w:rsidRPr="00E832E3" w:rsidRDefault="00E832E3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E832E3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Evrak Kayıt </w:t>
                      </w:r>
                      <w:r w:rsidR="00E5383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5E4612" w14:textId="27530EAF" w:rsidR="00EC4201" w:rsidRPr="00EC4201" w:rsidRDefault="00EC4201" w:rsidP="00EC4201"/>
    <w:p w14:paraId="78874091" w14:textId="468F569D" w:rsidR="00EC4201" w:rsidRPr="00EC4201" w:rsidRDefault="00EC4201" w:rsidP="00EC4201">
      <w:bookmarkStart w:id="0" w:name="_GoBack"/>
      <w:bookmarkEnd w:id="0"/>
    </w:p>
    <w:p w14:paraId="56F1087D" w14:textId="386722E5" w:rsidR="00EC4201" w:rsidRPr="00EC4201" w:rsidRDefault="00EC4201" w:rsidP="00EC4201"/>
    <w:p w14:paraId="57052D31" w14:textId="67B2846E" w:rsidR="00EC4201" w:rsidRPr="00EC4201" w:rsidRDefault="00C17CC4" w:rsidP="00C17CC4">
      <w:pPr>
        <w:tabs>
          <w:tab w:val="left" w:pos="11475"/>
        </w:tabs>
      </w:pPr>
      <w:r>
        <w:tab/>
      </w:r>
    </w:p>
    <w:p w14:paraId="2BD3672E" w14:textId="7ABCA1D8" w:rsidR="00EC4201" w:rsidRPr="00EC4201" w:rsidRDefault="00C17CC4" w:rsidP="00C17CC4">
      <w:pPr>
        <w:tabs>
          <w:tab w:val="left" w:pos="11760"/>
        </w:tabs>
      </w:pPr>
      <w:r>
        <w:tab/>
      </w:r>
    </w:p>
    <w:sectPr w:rsidR="00EC4201" w:rsidRPr="00EC4201" w:rsidSect="003A08A4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C48A0" w14:textId="77777777" w:rsidR="00662DD6" w:rsidRDefault="00662DD6" w:rsidP="001B67E8">
      <w:pPr>
        <w:spacing w:after="0" w:line="240" w:lineRule="auto"/>
      </w:pPr>
      <w:r>
        <w:separator/>
      </w:r>
    </w:p>
  </w:endnote>
  <w:endnote w:type="continuationSeparator" w:id="0">
    <w:p w14:paraId="468AA2EC" w14:textId="77777777" w:rsidR="00662DD6" w:rsidRDefault="00662DD6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6FB76" w14:textId="77777777" w:rsidR="00662DD6" w:rsidRDefault="00662DD6" w:rsidP="001B67E8">
      <w:pPr>
        <w:spacing w:after="0" w:line="240" w:lineRule="auto"/>
      </w:pPr>
      <w:r>
        <w:separator/>
      </w:r>
    </w:p>
  </w:footnote>
  <w:footnote w:type="continuationSeparator" w:id="0">
    <w:p w14:paraId="2E25E06B" w14:textId="77777777" w:rsidR="00662DD6" w:rsidRDefault="00662DD6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3C20B158" w:rsidR="00A40862" w:rsidRPr="00A40862" w:rsidRDefault="000276F0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SAFRANBOLU FETHİ TOKER GÜZEL SANATLAR VE TASARIM FAKÜLTESİ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276F0"/>
    <w:rsid w:val="0005155B"/>
    <w:rsid w:val="0007440D"/>
    <w:rsid w:val="000C3991"/>
    <w:rsid w:val="000C73AF"/>
    <w:rsid w:val="000C793E"/>
    <w:rsid w:val="0012042F"/>
    <w:rsid w:val="001B0B51"/>
    <w:rsid w:val="001B67E8"/>
    <w:rsid w:val="00205F36"/>
    <w:rsid w:val="002236F1"/>
    <w:rsid w:val="00295C68"/>
    <w:rsid w:val="002A1B20"/>
    <w:rsid w:val="003A08A4"/>
    <w:rsid w:val="003A2B7C"/>
    <w:rsid w:val="003B1E41"/>
    <w:rsid w:val="004678E6"/>
    <w:rsid w:val="00475D9A"/>
    <w:rsid w:val="0049601A"/>
    <w:rsid w:val="004D0F9D"/>
    <w:rsid w:val="00513447"/>
    <w:rsid w:val="0054443C"/>
    <w:rsid w:val="006126D4"/>
    <w:rsid w:val="00624EB3"/>
    <w:rsid w:val="00662DD6"/>
    <w:rsid w:val="006666C7"/>
    <w:rsid w:val="006A1609"/>
    <w:rsid w:val="006D6FA1"/>
    <w:rsid w:val="00716F4D"/>
    <w:rsid w:val="00753AA6"/>
    <w:rsid w:val="00767865"/>
    <w:rsid w:val="007B0151"/>
    <w:rsid w:val="007E1797"/>
    <w:rsid w:val="008233AC"/>
    <w:rsid w:val="008A59C9"/>
    <w:rsid w:val="00903584"/>
    <w:rsid w:val="009A56BA"/>
    <w:rsid w:val="00A218AC"/>
    <w:rsid w:val="00A2293C"/>
    <w:rsid w:val="00A340B5"/>
    <w:rsid w:val="00A40862"/>
    <w:rsid w:val="00A519BF"/>
    <w:rsid w:val="00A8769B"/>
    <w:rsid w:val="00AA6B15"/>
    <w:rsid w:val="00AC7B37"/>
    <w:rsid w:val="00AE5B83"/>
    <w:rsid w:val="00B36C4E"/>
    <w:rsid w:val="00B6162A"/>
    <w:rsid w:val="00C17CC4"/>
    <w:rsid w:val="00C23D22"/>
    <w:rsid w:val="00C65D14"/>
    <w:rsid w:val="00CC10BB"/>
    <w:rsid w:val="00CC1A4E"/>
    <w:rsid w:val="00CF70C1"/>
    <w:rsid w:val="00D94686"/>
    <w:rsid w:val="00DC1FD0"/>
    <w:rsid w:val="00E53836"/>
    <w:rsid w:val="00E832E3"/>
    <w:rsid w:val="00E877A3"/>
    <w:rsid w:val="00EC4201"/>
    <w:rsid w:val="00EE3CA3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4090E-551A-42A5-B9F9-9D0EDBA48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OZGUR SAN</cp:lastModifiedBy>
  <cp:revision>12</cp:revision>
  <cp:lastPrinted>2022-06-08T11:23:00Z</cp:lastPrinted>
  <dcterms:created xsi:type="dcterms:W3CDTF">2022-06-27T13:57:00Z</dcterms:created>
  <dcterms:modified xsi:type="dcterms:W3CDTF">2022-08-08T09:14:00Z</dcterms:modified>
</cp:coreProperties>
</file>